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Mono_chu - Hunter: Table of viral groups detected across query sequ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us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Unique Ru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ns Foun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al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68427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, SRR20210901, SRR20210902, SRR20210903, SRR20210904, SRR20210906, SRR20210909, SRR202109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68427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216491, SRR20210901, SRR20210902, SRR20210903, SRR20210906, SRR20210909, SRR202109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4579862, SRR172162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68427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6314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4579810, SRR17216498, SRR20665092, SRR229528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oste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229528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45798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6314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, SRR13631492, SRR168427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430148, SRR12430149, SRR12430151, SRR12430176, SRR17216262, SRR17216496, SRR18894134, SRR18894135, SRR18894136, SRR18894137, SRR18894138, SRR188941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216481, SRR17216486, SRR17216491, SRR17216496, SRR172164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68427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, SRR168427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206650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ya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7216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216498, SRR181715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R6509773, SRR12430148, SRR12430149, SRR12430151, SRR12430155, SRR12430156, SRR12430174, SRR12430176, SRR13631492, SRR14579862, SRR17216481, SRR17216486, SRR17216491, SRR17216496, SRR17216498, SRR18894134, SRR18894135, SRR18894136, SRR18894137, SRR18894138, SRR188941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, SRR13631492, SRR168427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mutotetr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6314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, SRR14579810, SRR172162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68427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, SRR12430149, SRR168427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805715, SRR229528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32699, SRR12805715, SRR17216287, SRR17721719, SRR18171533, SRR18171541, SRR19431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20210901, SRR20210902, SRR20210903, SRR20210906, SRR20210909, SRR202109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6314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, SRR168427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R6509773, SRR13631492, SRR18171533, SRR18171541, SRR20210904, SRR206650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430174, SRR136314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R6509773, SRR12001320, SRR13631492, SRR14579810, SRR14579862, SRR16842795, SRR17216287, SRR17216498, SRR18894134, SRR20665092, SRR229528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Kitrin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229528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, SRR1363149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19:34:15Z</dcterms:created>
  <dcterms:modified xsi:type="dcterms:W3CDTF">2024-08-03T19:3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